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Pfaff Data - RNA (Hunter)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472693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451977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202223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181506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765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109020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6716203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281794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833448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730140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281794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681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38510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1784864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935696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176816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694577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935696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748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417936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4534573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42064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18674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056340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402655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880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095284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9706162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93554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93554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93554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93554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93554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935542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50996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70581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01740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3788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831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05130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2433638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61439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92159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30719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61439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44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22878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7577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8273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26728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50809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984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95880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7577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7577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60884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35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7577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21315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382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522252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94274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7270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91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21848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908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908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908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908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908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9087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buny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03:17Z</dcterms:created>
  <dcterms:modified xsi:type="dcterms:W3CDTF">2024-08-03T20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